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2595FFD3" w:rsidR="00E951F8" w:rsidRPr="00507077" w:rsidRDefault="00790DE8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02C44A13" w:rsidR="00E951F8" w:rsidRPr="00507077" w:rsidRDefault="00790DE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ezaan</w:t>
            </w:r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E1E70F7" w14:textId="6A388E84" w:rsidR="00790DE8" w:rsidRPr="00CF7B02" w:rsidRDefault="00790DE8" w:rsidP="00790DE8">
            <w:pPr>
              <w:rPr>
                <w:sz w:val="24"/>
                <w:szCs w:val="24"/>
                <w:lang w:val="en-MY"/>
              </w:rPr>
            </w:pPr>
            <w:r w:rsidRPr="00CF7B02">
              <w:rPr>
                <w:rStyle w:val="fontstyle01"/>
                <w:sz w:val="20"/>
                <w:szCs w:val="20"/>
              </w:rPr>
              <w:t>2.1  Had dan Hubungannya dengan</w:t>
            </w:r>
            <w:r w:rsidR="00101627" w:rsidRPr="00CF7B02">
              <w:rPr>
                <w:rStyle w:val="fontstyle01"/>
                <w:sz w:val="20"/>
                <w:szCs w:val="20"/>
              </w:rPr>
              <w:t xml:space="preserve"> </w:t>
            </w:r>
            <w:r w:rsidRPr="00CF7B02">
              <w:rPr>
                <w:rStyle w:val="fontstyle01"/>
                <w:sz w:val="20"/>
                <w:szCs w:val="20"/>
              </w:rPr>
              <w:t>Pembezaan</w:t>
            </w:r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7BBFF846" w:rsidR="00E951F8" w:rsidRPr="00507077" w:rsidRDefault="00101627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2.1.2</w:t>
            </w:r>
          </w:p>
        </w:tc>
      </w:tr>
      <w:tr w:rsidR="00E951F8" w:rsidRPr="00302BB4" w14:paraId="74D2654E" w14:textId="77777777" w:rsidTr="00742DF2">
        <w:trPr>
          <w:trHeight w:val="1965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50152FB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3B53CCD7" w14:textId="72DF674F" w:rsidR="009475BF" w:rsidRPr="00897B82" w:rsidRDefault="009475BF" w:rsidP="009475BF">
            <w:pPr>
              <w:pStyle w:val="ListParagraph"/>
              <w:numPr>
                <w:ilvl w:val="0"/>
                <w:numId w:val="14"/>
              </w:numPr>
              <w:rPr>
                <w:rStyle w:val="fontstyle01"/>
                <w:rFonts w:ascii="Arial" w:hAnsi="Arial" w:cs="Arial"/>
                <w:color w:val="auto"/>
                <w:sz w:val="20"/>
                <w:szCs w:val="20"/>
                <w:lang w:val="en-MY"/>
              </w:rPr>
            </w:pPr>
            <w:r w:rsidRPr="00897B82">
              <w:rPr>
                <w:rStyle w:val="fontstyle01"/>
                <w:rFonts w:ascii="Arial" w:hAnsi="Arial" w:cs="Arial"/>
                <w:sz w:val="20"/>
                <w:szCs w:val="20"/>
              </w:rPr>
              <w:t>Menyiasat dan menentukan nilai had suatu fungsi apabila pemboleh ubah menghampiri sifar.</w:t>
            </w:r>
          </w:p>
          <w:p w14:paraId="211D03BA" w14:textId="67144442" w:rsidR="00897B82" w:rsidRPr="00897B82" w:rsidRDefault="00897B82" w:rsidP="00897B8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r w:rsidRPr="00897B82">
              <w:rPr>
                <w:rStyle w:val="fontstyle01"/>
                <w:rFonts w:ascii="Arial" w:hAnsi="Arial" w:cs="Arial"/>
                <w:sz w:val="20"/>
                <w:szCs w:val="20"/>
              </w:rPr>
              <w:t>Menentukan terbitan pertama suatu fungsi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897B82">
              <w:rPr>
                <w:rStyle w:val="fontstyle21"/>
                <w:rFonts w:ascii="Arial" w:hAnsi="Arial" w:cs="Arial"/>
                <w:sz w:val="20"/>
                <w:szCs w:val="20"/>
              </w:rPr>
              <w:t>f(x</w:t>
            </w:r>
            <w:r w:rsidRPr="00897B82">
              <w:rPr>
                <w:rStyle w:val="fontstyle31"/>
                <w:rFonts w:ascii="Arial" w:hAnsi="Arial" w:cs="Arial"/>
                <w:sz w:val="20"/>
                <w:szCs w:val="20"/>
              </w:rPr>
              <w:t>)</w:t>
            </w:r>
            <w:r w:rsidRPr="00897B82">
              <w:rPr>
                <w:rStyle w:val="fontstyle41"/>
                <w:rFonts w:ascii="Arial" w:hAnsi="Arial" w:cs="Arial"/>
                <w:sz w:val="20"/>
                <w:szCs w:val="20"/>
              </w:rPr>
              <w:sym w:font="Symbol" w:char="F020"/>
            </w:r>
            <w:r w:rsidRPr="00897B82">
              <w:rPr>
                <w:rStyle w:val="fontstyle01"/>
                <w:rFonts w:ascii="Arial" w:hAnsi="Arial" w:cs="Arial"/>
                <w:sz w:val="20"/>
                <w:szCs w:val="20"/>
              </w:rPr>
              <w:t>melalui pembezaan dengan prinsip</w:t>
            </w:r>
            <w:r w:rsidRPr="00897B82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897B82">
              <w:rPr>
                <w:rStyle w:val="fontstyle01"/>
                <w:rFonts w:ascii="Arial" w:hAnsi="Arial" w:cs="Arial"/>
                <w:sz w:val="20"/>
                <w:szCs w:val="20"/>
              </w:rPr>
              <w:t>pertama</w:t>
            </w:r>
            <w:r w:rsidR="00A950C2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31AE70D" w14:textId="77777777" w:rsidR="00897B82" w:rsidRPr="00897B82" w:rsidRDefault="00897B82" w:rsidP="00897B82">
            <w:pPr>
              <w:pStyle w:val="ListParagraph"/>
              <w:rPr>
                <w:sz w:val="20"/>
                <w:szCs w:val="20"/>
                <w:lang w:val="en-MY"/>
              </w:rPr>
            </w:pPr>
          </w:p>
          <w:p w14:paraId="4E4CD69F" w14:textId="7EA77643" w:rsidR="00E951F8" w:rsidRPr="00A933CB" w:rsidRDefault="00E951F8" w:rsidP="009475BF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49F930EA" w14:textId="23E9CDC8" w:rsidR="00477DE5" w:rsidRDefault="00477DE5" w:rsidP="00477DE5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r w:rsidR="003711BE">
              <w:rPr>
                <w:rFonts w:ascii="Arial" w:eastAsia="Calibri" w:hAnsi="Arial" w:cs="Arial"/>
                <w:sz w:val="20"/>
                <w:szCs w:val="20"/>
                <w:lang w:val="en-MY"/>
              </w:rPr>
              <w:t>memperkenalkan tata tanda had.</w:t>
            </w:r>
          </w:p>
          <w:p w14:paraId="0CE56DD9" w14:textId="77777777" w:rsidR="00E951F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39EA999F" w14:textId="3671F3E0" w:rsidR="00492F01" w:rsidRDefault="006E593E" w:rsidP="00492F01">
            <w:pPr>
              <w:spacing w:line="276" w:lineRule="auto"/>
              <w:rPr>
                <w:rFonts w:ascii="ArialMT" w:hAnsi="ArialMT"/>
                <w:color w:val="000000"/>
                <w:sz w:val="16"/>
                <w:szCs w:val="16"/>
              </w:rPr>
            </w:pPr>
            <w:r w:rsidRPr="00A950C2">
              <w:rPr>
                <w:rFonts w:ascii="ArialMT" w:hAnsi="ArialMT"/>
                <w:color w:val="000000"/>
                <w:sz w:val="20"/>
                <w:szCs w:val="20"/>
              </w:rPr>
              <w:t xml:space="preserve">1. </w:t>
            </w:r>
            <w:r w:rsidR="00A950C2">
              <w:rPr>
                <w:rFonts w:ascii="ArialMT" w:hAnsi="ArialMT"/>
                <w:color w:val="000000"/>
                <w:sz w:val="20"/>
                <w:szCs w:val="20"/>
              </w:rPr>
              <w:t xml:space="preserve">   </w:t>
            </w:r>
            <w:r w:rsidRPr="00A950C2">
              <w:rPr>
                <w:rFonts w:ascii="ArialMT" w:hAnsi="ArialMT"/>
                <w:color w:val="000000"/>
                <w:sz w:val="20"/>
                <w:szCs w:val="20"/>
              </w:rPr>
              <w:t>Murid secara berpasangan dan bergilir-gilir mengulangi cara menulis simbol had</w:t>
            </w:r>
            <w:r w:rsidR="00A950C2">
              <w:rPr>
                <w:rFonts w:ascii="ArialMT" w:hAnsi="ArialMT"/>
                <w:color w:val="000000"/>
                <w:sz w:val="20"/>
                <w:szCs w:val="20"/>
              </w:rPr>
              <w:t xml:space="preserve"> bagi suatu fungsi</w:t>
            </w:r>
            <w:r w:rsidRPr="00A950C2">
              <w:rPr>
                <w:rFonts w:ascii="ArialMT" w:hAnsi="ArialMT"/>
                <w:color w:val="000000"/>
                <w:sz w:val="20"/>
                <w:szCs w:val="20"/>
              </w:rPr>
              <w:t>.</w:t>
            </w:r>
            <w:r w:rsidRPr="00A950C2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2. </w:t>
            </w:r>
            <w:r w:rsidR="00A950C2">
              <w:rPr>
                <w:rFonts w:ascii="ArialMT" w:hAnsi="ArialMT"/>
                <w:color w:val="000000"/>
                <w:sz w:val="20"/>
                <w:szCs w:val="20"/>
              </w:rPr>
              <w:t xml:space="preserve">  </w:t>
            </w:r>
            <w:r w:rsidRPr="00A950C2">
              <w:rPr>
                <w:rFonts w:ascii="ArialMT" w:hAnsi="ArialMT"/>
                <w:color w:val="000000"/>
                <w:sz w:val="20"/>
                <w:szCs w:val="20"/>
              </w:rPr>
              <w:t>Guru mengingatkan murid tentang merasionalkan pengangka atau penyebut fungsi dalam bentuk surd</w:t>
            </w:r>
            <w:r w:rsidRPr="006E593E">
              <w:rPr>
                <w:rFonts w:ascii="ArialMT" w:hAnsi="ArialMT"/>
                <w:color w:val="000000"/>
                <w:sz w:val="16"/>
                <w:szCs w:val="16"/>
              </w:rPr>
              <w:t>.</w:t>
            </w:r>
          </w:p>
          <w:p w14:paraId="223A244C" w14:textId="77777777" w:rsidR="006E593E" w:rsidRPr="00492F01" w:rsidRDefault="006E593E" w:rsidP="00492F01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3076E6F" w14:textId="77777777" w:rsidR="00E951F8" w:rsidRPr="00742DF2" w:rsidRDefault="00E951F8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F246832" w14:textId="77777777" w:rsidR="00E951F8" w:rsidRPr="00F873F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2473279D" w14:textId="77777777" w:rsidR="00F873F7" w:rsidRDefault="00F873F7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>Guru memberikan kesimpulan pengajaran kepada murid.</w:t>
            </w:r>
          </w:p>
          <w:p w14:paraId="367C2E78" w14:textId="00C234B0" w:rsidR="00E951F8" w:rsidRPr="00742DF2" w:rsidRDefault="00E951F8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Guru memberikan latihan kepada murid</w:t>
            </w:r>
            <w:r w:rsidR="006A224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E951F8" w:rsidRPr="00507077" w14:paraId="4F69ECFC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>Murid dapat mencapai objektif pembelajaran dengan baik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>Murid dapat mencapai objektif pembelajaran dengan bimbingan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urid tidak dapat mencapai objektif pembelajaran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1F5286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4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1F5286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4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1F5286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54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0C9F" w:rsidRPr="00507077" w14:paraId="097D3C9D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840C9F" w:rsidRPr="007D365C" w:rsidRDefault="00840C9F" w:rsidP="00840C9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819107038"/>
            <w:placeholder>
              <w:docPart w:val="9ED41E112FDF4131AACB38AB529FB16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856" w:type="dxa"/>
                <w:gridSpan w:val="4"/>
              </w:tcPr>
              <w:p w14:paraId="4328A636" w14:textId="7654FD17" w:rsidR="00840C9F" w:rsidRPr="00507077" w:rsidRDefault="00840C9F" w:rsidP="00840C9F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A933CB" w:rsidRPr="00507077" w14:paraId="2B4DF92F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6" w:type="dxa"/>
            <w:gridSpan w:val="4"/>
          </w:tcPr>
          <w:p w14:paraId="03DC08E5" w14:textId="3558F49B" w:rsidR="00A933CB" w:rsidRPr="00507077" w:rsidRDefault="00840C9F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ezaan</w:t>
            </w:r>
          </w:p>
        </w:tc>
      </w:tr>
      <w:tr w:rsidR="00A933CB" w:rsidRPr="00507077" w14:paraId="303D48B1" w14:textId="77777777" w:rsidTr="001F5286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3841B1E1" w14:textId="0F23B592" w:rsidR="00A933CB" w:rsidRPr="00507077" w:rsidRDefault="00840C9F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B122E9">
              <w:rPr>
                <w:rFonts w:ascii="Arial" w:hAnsi="Arial" w:cs="Arial"/>
                <w:sz w:val="20"/>
                <w:szCs w:val="20"/>
                <w:lang w:val="en-US"/>
              </w:rPr>
              <w:t>Pembezaan Peringkat Pertama</w:t>
            </w: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4" w:type="dxa"/>
          </w:tcPr>
          <w:p w14:paraId="1AF7D1EE" w14:textId="3D65C210" w:rsidR="00A933CB" w:rsidRPr="00507077" w:rsidRDefault="00B122E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 xml:space="preserve">.2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8106B3">
              <w:rPr>
                <w:rFonts w:ascii="Arial" w:hAnsi="Arial" w:cs="Arial"/>
                <w:sz w:val="20"/>
                <w:szCs w:val="20"/>
                <w:lang w:val="en-US"/>
              </w:rPr>
              <w:t>.2.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2.2.4</w:t>
            </w:r>
          </w:p>
        </w:tc>
      </w:tr>
      <w:tr w:rsidR="00A933CB" w:rsidRPr="00302BB4" w14:paraId="70F3D50C" w14:textId="77777777" w:rsidTr="001F5286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6" w:type="dxa"/>
            <w:gridSpan w:val="4"/>
          </w:tcPr>
          <w:p w14:paraId="23172A98" w14:textId="77777777" w:rsidR="00A933CB" w:rsidRPr="000A3136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0A313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, murid dapat:</w:t>
            </w:r>
          </w:p>
          <w:p w14:paraId="6B5A0D27" w14:textId="2ECE727A" w:rsidR="00E3610D" w:rsidRPr="00B92C44" w:rsidRDefault="00E3610D" w:rsidP="00B92C44">
            <w:pPr>
              <w:pStyle w:val="ListParagraph"/>
              <w:numPr>
                <w:ilvl w:val="0"/>
                <w:numId w:val="18"/>
              </w:numPr>
              <w:ind w:left="360"/>
              <w:contextualSpacing w:val="0"/>
              <w:jc w:val="both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erbitkan rumus terbitan pertama secara</w:t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induktif bagi fungsi 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y </w:t>
            </w:r>
            <w:r w:rsidRPr="00E3610D">
              <w:rPr>
                <w:lang w:val="en-MY" w:eastAsia="en-MY"/>
              </w:rPr>
              <w:sym w:font="Symbol" w:char="F03D"/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ax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n</w:t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a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pemalar dan 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n</w:t>
            </w:r>
            <w:r w:rsidRPr="00B92C44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B92C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nteger.</w:t>
            </w:r>
          </w:p>
          <w:p w14:paraId="5450DA6C" w14:textId="598F2089" w:rsidR="00E3610D" w:rsidRPr="00B92C44" w:rsidRDefault="00E3610D" w:rsidP="00B92C44">
            <w:pPr>
              <w:pStyle w:val="ListParagraph"/>
              <w:numPr>
                <w:ilvl w:val="0"/>
                <w:numId w:val="18"/>
              </w:numPr>
              <w:ind w:left="360"/>
              <w:contextualSpacing w:val="0"/>
              <w:jc w:val="both"/>
              <w:rPr>
                <w:rStyle w:val="fontstyle01"/>
                <w:rFonts w:ascii="Arial" w:hAnsi="Arial" w:cs="Arial"/>
                <w:sz w:val="20"/>
                <w:szCs w:val="20"/>
              </w:rPr>
            </w:pP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Menentukan terbitan pertama bagi suatu fungs</w:t>
            </w: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i </w:t>
            </w: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algebra.</w:t>
            </w:r>
          </w:p>
          <w:p w14:paraId="1FDD6B83" w14:textId="623BF58F" w:rsidR="003711BE" w:rsidRPr="00B92C44" w:rsidRDefault="003711BE" w:rsidP="00B92C44">
            <w:pPr>
              <w:pStyle w:val="ListParagraph"/>
              <w:numPr>
                <w:ilvl w:val="0"/>
                <w:numId w:val="18"/>
              </w:numPr>
              <w:ind w:left="360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MY"/>
              </w:rPr>
            </w:pP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Menentukan terbitan pertama fungsi gubahan.</w:t>
            </w:r>
          </w:p>
          <w:p w14:paraId="3E2675E9" w14:textId="7C112963" w:rsidR="003711BE" w:rsidRPr="00B92C44" w:rsidRDefault="003711BE" w:rsidP="00B92C44">
            <w:pPr>
              <w:pStyle w:val="ListParagraph"/>
              <w:numPr>
                <w:ilvl w:val="0"/>
                <w:numId w:val="18"/>
              </w:numPr>
              <w:ind w:left="360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MY"/>
              </w:rPr>
            </w:pP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Menentukan terbitan pertama bagi suatu fungsi</w:t>
            </w:r>
            <w:r w:rsidR="000A3136" w:rsidRPr="00B92C4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yang melibatkan hasil darab dan hasil bahagi</w:t>
            </w:r>
            <w:r w:rsidR="000A3136" w:rsidRPr="00B92C4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B92C44">
              <w:rPr>
                <w:rStyle w:val="fontstyle01"/>
                <w:rFonts w:ascii="Arial" w:hAnsi="Arial" w:cs="Arial"/>
                <w:sz w:val="20"/>
                <w:szCs w:val="20"/>
              </w:rPr>
              <w:t>ungkapan algebra.</w:t>
            </w:r>
          </w:p>
          <w:p w14:paraId="1178831A" w14:textId="77777777" w:rsidR="00E3610D" w:rsidRPr="000A3136" w:rsidRDefault="00E3610D" w:rsidP="00B92C44">
            <w:pPr>
              <w:jc w:val="both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F102B5" w:rsidRPr="008106B3" w:rsidRDefault="00F102B5" w:rsidP="008106B3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A933CB" w:rsidRPr="00507077" w14:paraId="04A77D79" w14:textId="77777777" w:rsidTr="001F5286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6" w:type="dxa"/>
            <w:gridSpan w:val="4"/>
          </w:tcPr>
          <w:p w14:paraId="3E61575F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4045BB17" w14:textId="22C02CD1" w:rsidR="00F34E51" w:rsidRDefault="00F34E51" w:rsidP="00F34E5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 menggunakan PPT Interaktif Bab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2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 Guru menerangkan contoh soalan kepada murid.</w:t>
            </w:r>
          </w:p>
          <w:p w14:paraId="3BF7232F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7AD42EBA" w14:textId="14A48C78" w:rsidR="00C0578A" w:rsidRPr="000A3136" w:rsidRDefault="000A3136" w:rsidP="00C0578A">
            <w:pPr>
              <w:spacing w:line="259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 w:rsidRPr="000A3136">
              <w:rPr>
                <w:rFonts w:ascii="ArialMT" w:hAnsi="ArialMT"/>
                <w:color w:val="000000"/>
                <w:sz w:val="20"/>
                <w:szCs w:val="20"/>
              </w:rPr>
              <w:t>1. Guru diminta menulis beberapa jenis fungsi. Murid perlu menyebutkan kaedah yang paling sesuai untuk membezakan pelbagai jenis fungsi</w:t>
            </w:r>
            <w:r w:rsidR="00F90649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r w:rsidRPr="000A3136">
              <w:rPr>
                <w:rFonts w:ascii="ArialMT" w:hAnsi="ArialMT"/>
                <w:color w:val="000000"/>
                <w:sz w:val="20"/>
                <w:szCs w:val="20"/>
              </w:rPr>
              <w:t>yang diberi. Semak kaedah pilihan dengan kawan yang lain.</w:t>
            </w:r>
            <w:r w:rsidRPr="000A3136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2. Selepas itu, </w:t>
            </w:r>
            <w:r w:rsidR="00F90649">
              <w:rPr>
                <w:rFonts w:ascii="ArialMT" w:hAnsi="ArialMT"/>
                <w:color w:val="000000"/>
                <w:sz w:val="20"/>
                <w:szCs w:val="20"/>
              </w:rPr>
              <w:t>murid men</w:t>
            </w:r>
            <w:r w:rsidRPr="000A3136">
              <w:rPr>
                <w:rFonts w:ascii="ArialMT" w:hAnsi="ArialMT"/>
                <w:color w:val="000000"/>
                <w:sz w:val="20"/>
                <w:szCs w:val="20"/>
              </w:rPr>
              <w:t>jalankan pembezaan fungsi tersebut.</w:t>
            </w:r>
            <w:r w:rsidRPr="000A3136">
              <w:rPr>
                <w:rFonts w:ascii="ArialMT" w:hAnsi="ArialMT"/>
                <w:color w:val="000000"/>
                <w:sz w:val="20"/>
                <w:szCs w:val="20"/>
              </w:rPr>
              <w:br/>
              <w:t>3. Ini dilakukan sehingga murid berkenalan dengan bentuk fungsi dan kaedah yang paling sesuai.</w:t>
            </w:r>
          </w:p>
          <w:p w14:paraId="7621D068" w14:textId="77777777" w:rsidR="00A933CB" w:rsidRDefault="00A933CB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3C23F613" w14:textId="77777777" w:rsidR="001F5286" w:rsidRDefault="001F5286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546091F" w14:textId="77777777" w:rsidR="001F5286" w:rsidRDefault="001F5286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1D7DC77" w14:textId="77777777" w:rsidR="001F5286" w:rsidRPr="00E951F8" w:rsidRDefault="001F5286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A933CB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50FEF0C0" w14:textId="77777777" w:rsidR="008D4102" w:rsidRDefault="008D4102" w:rsidP="008D4102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>Guru memberikan kesimpulan pengajaran kepada murid.</w:t>
            </w:r>
          </w:p>
          <w:p w14:paraId="15053AA5" w14:textId="5E251E0E" w:rsidR="006476B9" w:rsidRPr="008D4102" w:rsidRDefault="008D4102" w:rsidP="008D4102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D4102">
              <w:rPr>
                <w:rFonts w:ascii="Arial" w:hAnsi="Arial" w:cs="Arial"/>
                <w:sz w:val="20"/>
                <w:szCs w:val="20"/>
                <w:lang w:val="en-US"/>
              </w:rPr>
              <w:t>Guru memberikan latihan kepada murid.</w:t>
            </w:r>
          </w:p>
        </w:tc>
      </w:tr>
      <w:tr w:rsidR="00A933CB" w:rsidRPr="00507077" w14:paraId="4FE18275" w14:textId="77777777" w:rsidTr="001F5286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6" w:type="dxa"/>
            <w:gridSpan w:val="4"/>
          </w:tcPr>
          <w:p w14:paraId="05D543D8" w14:textId="144E9D23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5286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aik.</w:t>
            </w:r>
          </w:p>
          <w:p w14:paraId="61986F3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imbingan.</w:t>
            </w:r>
          </w:p>
          <w:p w14:paraId="7C6F2B6A" w14:textId="2FF052B9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urid tidak dapat mencapai objektif pembelajaran.</w:t>
            </w:r>
          </w:p>
        </w:tc>
      </w:tr>
    </w:tbl>
    <w:p w14:paraId="5F941B7D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56307A4" w14:textId="77777777" w:rsidTr="009802DA">
        <w:tc>
          <w:tcPr>
            <w:tcW w:w="10790" w:type="dxa"/>
            <w:gridSpan w:val="5"/>
            <w:shd w:val="clear" w:color="auto" w:fill="92D050"/>
          </w:tcPr>
          <w:p w14:paraId="1D40B818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6E33487" w14:textId="7C1298BC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EF4786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2B12B2AC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3290E4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9164CC7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78C5FF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731452621"/>
            <w:placeholder>
              <w:docPart w:val="CACC1DAA2A5943B6B3E6AC64C757810D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F4A28FA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5E4223E5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75D3EA3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20177897"/>
            <w:placeholder>
              <w:docPart w:val="E1DF3C1C6618417083A3E9DC4210318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F38B800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DF7A819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0F8A798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344C1C0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7F271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2726400"/>
            <w:placeholder>
              <w:docPart w:val="D9E73B35EC4349E5A8E366620994494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0CCADB8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7314F6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39C0CB8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122E9" w:rsidRPr="00507077" w14:paraId="7EF31D6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6DB5423" w14:textId="77777777" w:rsidR="00B122E9" w:rsidRPr="007D365C" w:rsidRDefault="00B122E9" w:rsidP="00B122E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1931997"/>
            <w:placeholder>
              <w:docPart w:val="76B210A955234ABDABA563DE20E1D964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0737B3A3" w14:textId="074FEBAC" w:rsidR="00B122E9" w:rsidRPr="00507077" w:rsidRDefault="00B122E9" w:rsidP="00B122E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A933CB" w:rsidRPr="00507077" w14:paraId="06FE3E27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BCB4B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56CB8E7" w14:textId="08317E9A" w:rsidR="00A933CB" w:rsidRPr="00507077" w:rsidRDefault="00B122E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ezaan</w:t>
            </w:r>
          </w:p>
        </w:tc>
      </w:tr>
      <w:tr w:rsidR="00A933CB" w:rsidRPr="00507077" w14:paraId="1B5AD898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2A3158A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57E31E4" w14:textId="24911970" w:rsidR="00A933CB" w:rsidRPr="00507077" w:rsidRDefault="00156D48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1F123D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F123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embezaan Peringkat Kedua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54CBABC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BA4C65F" w14:textId="06F80FC2" w:rsidR="00A933CB" w:rsidRPr="00507077" w:rsidRDefault="00156D48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1844EA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</w:p>
        </w:tc>
      </w:tr>
      <w:tr w:rsidR="00A933CB" w:rsidRPr="00302BB4" w14:paraId="7EAB3AD4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7340DE6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5C38D709" w14:textId="376D0242" w:rsidR="00156D48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2DB472F7" w14:textId="70611ABF" w:rsidR="007F39A7" w:rsidRPr="00F34E51" w:rsidRDefault="003711BE" w:rsidP="00F34E51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F34E51">
              <w:rPr>
                <w:rFonts w:ascii="Arial" w:hAnsi="Arial" w:cs="Arial"/>
                <w:color w:val="000000"/>
              </w:rPr>
              <w:t>Menentukan terbitan kedua bagi fungsi</w:t>
            </w:r>
            <w:r w:rsidR="00F34E51">
              <w:rPr>
                <w:rFonts w:ascii="Arial" w:hAnsi="Arial" w:cs="Arial"/>
                <w:color w:val="000000"/>
              </w:rPr>
              <w:t xml:space="preserve"> </w:t>
            </w:r>
            <w:r w:rsidRPr="00F34E51">
              <w:rPr>
                <w:rFonts w:ascii="Arial" w:hAnsi="Arial" w:cs="Arial"/>
                <w:color w:val="000000"/>
              </w:rPr>
              <w:t>algebra.</w:t>
            </w:r>
            <w:r w:rsidRPr="003711BE">
              <w:t xml:space="preserve"> </w:t>
            </w:r>
          </w:p>
        </w:tc>
      </w:tr>
      <w:tr w:rsidR="00A933CB" w:rsidRPr="00507077" w14:paraId="715BB9A1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9FCD3B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3523718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7233401E" w14:textId="65988CEF" w:rsidR="001F5286" w:rsidRDefault="001F5286" w:rsidP="001F528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menerangkan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isi pelajaran yang dipelajari menggunakan PPT Bab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2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5A79933D" w14:textId="6063687C" w:rsidR="008775EA" w:rsidRDefault="008775EA" w:rsidP="00A950C2">
            <w:pPr>
              <w:pStyle w:val="ListParagraph"/>
              <w:spacing w:line="276" w:lineRule="auto"/>
              <w:ind w:left="0"/>
              <w:contextualSpacing w:val="0"/>
              <w:rPr>
                <w:lang w:val="en-MY"/>
              </w:rPr>
            </w:pPr>
          </w:p>
          <w:p w14:paraId="36E143A3" w14:textId="7AEC8254" w:rsidR="009B506C" w:rsidRDefault="009B506C" w:rsidP="009B506C">
            <w:pPr>
              <w:rPr>
                <w:lang w:val="en-MY"/>
              </w:rPr>
            </w:pPr>
          </w:p>
          <w:p w14:paraId="0DD00114" w14:textId="6CE1274D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C60B3E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53464DAF" w14:textId="5F99E7B0" w:rsidR="004A6661" w:rsidRPr="001F5286" w:rsidRDefault="001F5286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5286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Pr="001F5286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dalam kumpulan membandingkan jawapan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2</m:t>
                      </m:r>
                    </m:sup>
                  </m:sSup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F5286">
              <w:rPr>
                <w:rFonts w:ascii="Arial" w:hAnsi="Arial" w:cs="Arial"/>
                <w:color w:val="000000"/>
                <w:sz w:val="20"/>
                <w:szCs w:val="20"/>
              </w:rPr>
              <w:t xml:space="preserve">dengan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  <w:color w:val="000000"/>
                              <w:sz w:val="20"/>
                              <w:szCs w:val="20"/>
                            </w:rPr>
                            <m:t>dy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  <w:color w:val="000000"/>
                              <w:sz w:val="20"/>
                              <w:szCs w:val="20"/>
                            </w:rPr>
                            <m:t>d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2</m:t>
                  </m:r>
                </m:sup>
              </m:sSup>
            </m:oMath>
            <w:r w:rsidRPr="001F5286">
              <w:rPr>
                <w:rFonts w:ascii="Arial" w:hAnsi="Arial" w:cs="Arial"/>
                <w:color w:val="000000"/>
                <w:sz w:val="20"/>
                <w:szCs w:val="20"/>
              </w:rPr>
              <w:t>. Jelaskan kenapa jawapan tidak sama</w:t>
            </w:r>
          </w:p>
          <w:p w14:paraId="5408F18F" w14:textId="77777777" w:rsidR="00F34E51" w:rsidRPr="001F5286" w:rsidRDefault="00F34E51" w:rsidP="001F5286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0F190A13" w14:textId="77777777" w:rsidR="00F34E51" w:rsidRDefault="00F34E51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35784527" w14:textId="77777777" w:rsidR="001F5286" w:rsidRPr="001F5286" w:rsidRDefault="001F5286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49E9FAC8" w14:textId="77777777" w:rsidR="001F5286" w:rsidRDefault="001F5286" w:rsidP="001F528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3046B32F" w14:textId="68303042" w:rsidR="001F5286" w:rsidRDefault="001F5286" w:rsidP="001F5286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F5286">
              <w:rPr>
                <w:rFonts w:ascii="Arial" w:hAnsi="Arial" w:cs="Arial"/>
                <w:sz w:val="20"/>
                <w:szCs w:val="20"/>
              </w:rPr>
              <w:t>Guru memberikan kesimpulan pengajaran kepada murid.</w:t>
            </w:r>
          </w:p>
          <w:p w14:paraId="44183FFE" w14:textId="2354D476" w:rsidR="00A933CB" w:rsidRPr="001F5286" w:rsidRDefault="001F5286" w:rsidP="001F5286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Guru memberikan latihan kepada murid.</w:t>
            </w:r>
          </w:p>
        </w:tc>
      </w:tr>
      <w:tr w:rsidR="00A933CB" w:rsidRPr="00507077" w14:paraId="271F863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6ED44D4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3CD8B3CB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167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aik.</w:t>
            </w:r>
          </w:p>
          <w:p w14:paraId="60763581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643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imbingan.</w:t>
            </w:r>
          </w:p>
          <w:p w14:paraId="56A23030" w14:textId="31EF8FFF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61094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urid tidak dapat mencapai objektif pembelajaran.</w:t>
            </w:r>
          </w:p>
        </w:tc>
      </w:tr>
    </w:tbl>
    <w:p w14:paraId="660D2DD1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8454EC" w14:paraId="6FA4B293" w14:textId="77777777" w:rsidTr="009802DA">
        <w:tc>
          <w:tcPr>
            <w:tcW w:w="10790" w:type="dxa"/>
            <w:gridSpan w:val="5"/>
            <w:shd w:val="clear" w:color="auto" w:fill="92D050"/>
          </w:tcPr>
          <w:p w14:paraId="7A429E70" w14:textId="77777777" w:rsidR="008454EC" w:rsidRPr="004B546B" w:rsidRDefault="008454EC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8C52EE3" w14:textId="07421868" w:rsidR="008454EC" w:rsidRDefault="008454EC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742DF2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8454EC" w:rsidRPr="00507077" w14:paraId="78A0BFD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1C6391C3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2DBB018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0FF62C9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09406974"/>
            <w:placeholder>
              <w:docPart w:val="3710483CFC9C4FB9AC089E28EF7341D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07D793B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454EC" w:rsidRPr="00507077" w14:paraId="414E7AED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49EBD100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5469423"/>
            <w:placeholder>
              <w:docPart w:val="2316578D695B4616AE3EF926604145F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6BDD49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B92DFFB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CA782B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096BD2CF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ACEA4D8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6945022"/>
            <w:placeholder>
              <w:docPart w:val="F753FCB544904F6BAE7BDDEB0495661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496EEF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D5BA8A5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10618D0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87EED" w:rsidRPr="00507077" w14:paraId="48EC394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830873" w14:textId="77777777" w:rsidR="00A87EED" w:rsidRPr="007D365C" w:rsidRDefault="00A87EED" w:rsidP="00A87E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47249547"/>
            <w:placeholder>
              <w:docPart w:val="1E5B17ADCA6745DB81391CDB7C9FCA76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</w:dropDownList>
          </w:sdtPr>
          <w:sdtContent>
            <w:tc>
              <w:tcPr>
                <w:tcW w:w="8907" w:type="dxa"/>
                <w:gridSpan w:val="4"/>
              </w:tcPr>
              <w:p w14:paraId="25E7CE90" w14:textId="5EF9C06E" w:rsidR="00A87EED" w:rsidRPr="00507077" w:rsidRDefault="00A87EED" w:rsidP="00A87E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Kalkulus</w:t>
                </w:r>
              </w:p>
            </w:tc>
          </w:sdtContent>
        </w:sdt>
      </w:tr>
      <w:tr w:rsidR="008454EC" w:rsidRPr="00507077" w14:paraId="79F49AF5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95E9098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BDDE05A" w14:textId="53B8C1E6" w:rsidR="008454EC" w:rsidRPr="00507077" w:rsidRDefault="00A87EED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ezaan</w:t>
            </w:r>
          </w:p>
        </w:tc>
      </w:tr>
      <w:tr w:rsidR="008454EC" w:rsidRPr="00507077" w14:paraId="48AC00A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7E9A70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9B9CBD4" w14:textId="7E522324" w:rsidR="008454EC" w:rsidRPr="00507077" w:rsidRDefault="00156D48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 xml:space="preserve">  Aplikasi </w:t>
            </w:r>
            <w:r w:rsidR="00A87EED">
              <w:rPr>
                <w:rFonts w:ascii="Arial" w:hAnsi="Arial" w:cs="Arial"/>
                <w:sz w:val="20"/>
                <w:szCs w:val="20"/>
                <w:lang w:val="en-US"/>
              </w:rPr>
              <w:t>Pembezaan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7CD4967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985AF89" w14:textId="19DA57F0" w:rsidR="008454EC" w:rsidRPr="00507077" w:rsidRDefault="00A87EED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2D2CB9">
              <w:rPr>
                <w:rFonts w:ascii="Arial" w:hAnsi="Arial" w:cs="Arial"/>
                <w:sz w:val="20"/>
                <w:szCs w:val="20"/>
                <w:lang w:val="en-US"/>
              </w:rPr>
              <w:t>.4.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2.4.2, 2.4.3, 2.4.4, 2.4.5, 2.4.6, 2.4.7, 2.4.8, 2.4.9</w:t>
            </w:r>
          </w:p>
        </w:tc>
      </w:tr>
      <w:tr w:rsidR="008454EC" w:rsidRPr="00302BB4" w14:paraId="52880D5D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9A2A187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F1B5FC1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48D6B403" w14:textId="45DAFD76" w:rsidR="000C30F3" w:rsidRPr="00F34E51" w:rsidRDefault="000C30F3" w:rsidP="00F34E51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  <w:lang w:val="en-MY"/>
              </w:rPr>
            </w:pPr>
            <w:r w:rsidRPr="00F34E51">
              <w:rPr>
                <w:rStyle w:val="fontstyle01"/>
                <w:sz w:val="20"/>
                <w:szCs w:val="20"/>
              </w:rPr>
              <w:t>Mentafsir kecerunan tangen kepada satu</w:t>
            </w:r>
            <w:r w:rsidR="006E593E" w:rsidRPr="00F34E51">
              <w:rPr>
                <w:rStyle w:val="fontstyle01"/>
                <w:sz w:val="20"/>
                <w:szCs w:val="20"/>
              </w:rPr>
              <w:t xml:space="preserve"> </w:t>
            </w:r>
            <w:r w:rsidRPr="00F34E51">
              <w:rPr>
                <w:rStyle w:val="fontstyle01"/>
                <w:sz w:val="20"/>
                <w:szCs w:val="20"/>
              </w:rPr>
              <w:t>lengkung pada titik-titik yang berlainan</w:t>
            </w:r>
          </w:p>
          <w:p w14:paraId="38562026" w14:textId="77777777" w:rsidR="00F34E51" w:rsidRPr="00F34E51" w:rsidRDefault="000C30F3" w:rsidP="00F34E51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F34E51">
              <w:rPr>
                <w:rStyle w:val="fontstyle01"/>
                <w:sz w:val="20"/>
                <w:szCs w:val="20"/>
              </w:rPr>
              <w:t>Menentukan persamaan tangen dan normal</w:t>
            </w:r>
            <w:r w:rsidR="006E593E" w:rsidRPr="00F34E51">
              <w:rPr>
                <w:rStyle w:val="fontstyle01"/>
                <w:sz w:val="20"/>
                <w:szCs w:val="20"/>
              </w:rPr>
              <w:t xml:space="preserve"> </w:t>
            </w:r>
            <w:r w:rsidRPr="00F34E51">
              <w:rPr>
                <w:rStyle w:val="fontstyle01"/>
                <w:sz w:val="20"/>
                <w:szCs w:val="20"/>
              </w:rPr>
              <w:t>kepada satu lengkung pada suatu titik.</w:t>
            </w:r>
          </w:p>
          <w:p w14:paraId="64182590" w14:textId="77777777" w:rsidR="00F34E51" w:rsidRPr="00F34E51" w:rsidRDefault="000C30F3" w:rsidP="00F34E51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F34E51">
              <w:rPr>
                <w:rStyle w:val="fontstyle01"/>
                <w:sz w:val="20"/>
                <w:szCs w:val="20"/>
              </w:rPr>
              <w:t>Menyelesaikan masalah yang melibatkan</w:t>
            </w:r>
            <w:r w:rsidR="00F34E51">
              <w:rPr>
                <w:rStyle w:val="fontstyle01"/>
                <w:sz w:val="20"/>
                <w:szCs w:val="20"/>
              </w:rPr>
              <w:t xml:space="preserve"> </w:t>
            </w:r>
            <w:r w:rsidRPr="00F34E51">
              <w:rPr>
                <w:rStyle w:val="fontstyle01"/>
                <w:sz w:val="20"/>
                <w:szCs w:val="20"/>
              </w:rPr>
              <w:t>tangen dan normal.</w:t>
            </w:r>
          </w:p>
          <w:p w14:paraId="2C223587" w14:textId="77777777" w:rsidR="006D4C64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F34E51">
              <w:rPr>
                <w:rStyle w:val="fontstyle01"/>
                <w:sz w:val="20"/>
                <w:szCs w:val="20"/>
              </w:rPr>
              <w:t>Menentukan titik pusingan dan menghuraikan</w:t>
            </w:r>
            <w:r w:rsidR="00F34E51">
              <w:rPr>
                <w:rStyle w:val="fontstyle01"/>
                <w:sz w:val="20"/>
                <w:szCs w:val="20"/>
              </w:rPr>
              <w:t xml:space="preserve"> </w:t>
            </w:r>
            <w:r w:rsidRPr="00F34E51">
              <w:rPr>
                <w:rStyle w:val="fontstyle01"/>
                <w:sz w:val="20"/>
                <w:szCs w:val="20"/>
              </w:rPr>
              <w:t>sifat titik pusingan tersebut.</w:t>
            </w:r>
          </w:p>
          <w:p w14:paraId="47C03E26" w14:textId="77777777" w:rsidR="006D4C64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6D4C64">
              <w:rPr>
                <w:rStyle w:val="fontstyle01"/>
                <w:sz w:val="20"/>
                <w:szCs w:val="20"/>
              </w:rPr>
              <w:t>Menyelesaikan masalah yang melibatkan nilai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maksimum dan nilai minimum serta mentafsir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penyelesaian tersebut.</w:t>
            </w:r>
          </w:p>
          <w:p w14:paraId="13C4D642" w14:textId="77777777" w:rsidR="006D4C64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6D4C64">
              <w:rPr>
                <w:rStyle w:val="fontstyle01"/>
                <w:sz w:val="20"/>
                <w:szCs w:val="20"/>
              </w:rPr>
              <w:t>Mentafsir dan menentukan kadar perubahan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bagi kuantiti yang terhubung.</w:t>
            </w:r>
          </w:p>
          <w:p w14:paraId="23AB87D2" w14:textId="77777777" w:rsidR="006D4C64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6D4C64">
              <w:rPr>
                <w:rStyle w:val="fontstyle01"/>
                <w:sz w:val="20"/>
                <w:szCs w:val="20"/>
              </w:rPr>
              <w:t>Menyelesaikan masalah yang melibatkan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kadar perubahan bagi kuantiti yang terhubung</w:t>
            </w:r>
            <w:r w:rsidRPr="006D4C64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6D4C64">
              <w:rPr>
                <w:rStyle w:val="fontstyle01"/>
                <w:sz w:val="20"/>
                <w:szCs w:val="20"/>
              </w:rPr>
              <w:t>dan mentafsir penyelesaian tersebut.</w:t>
            </w:r>
          </w:p>
          <w:p w14:paraId="69B9A6E4" w14:textId="77777777" w:rsidR="006D4C64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rStyle w:val="fontstyle01"/>
                <w:rFonts w:asciiTheme="minorHAnsi" w:hAnsiTheme="minorHAnsi"/>
                <w:color w:val="auto"/>
                <w:sz w:val="24"/>
                <w:szCs w:val="24"/>
                <w:lang w:val="en-MY"/>
              </w:rPr>
            </w:pPr>
            <w:r w:rsidRPr="006D4C64">
              <w:rPr>
                <w:rStyle w:val="fontstyle01"/>
                <w:sz w:val="20"/>
                <w:szCs w:val="20"/>
              </w:rPr>
              <w:t>Mentafsir dan menentukan perubahan kecil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dan penghampiran suatu kuantiti.</w:t>
            </w:r>
          </w:p>
          <w:p w14:paraId="7DA311A4" w14:textId="66B34749" w:rsidR="000C30F3" w:rsidRPr="006D4C64" w:rsidRDefault="000C30F3" w:rsidP="000C30F3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  <w:lang w:val="en-MY"/>
              </w:rPr>
            </w:pPr>
            <w:r w:rsidRPr="006D4C64">
              <w:rPr>
                <w:rStyle w:val="fontstyle01"/>
                <w:sz w:val="20"/>
                <w:szCs w:val="20"/>
              </w:rPr>
              <w:t>Menyelesaikan masalah yang melibatkan</w:t>
            </w:r>
            <w:r w:rsidR="006D4C64">
              <w:rPr>
                <w:rStyle w:val="fontstyle01"/>
                <w:sz w:val="20"/>
                <w:szCs w:val="20"/>
              </w:rPr>
              <w:t xml:space="preserve"> </w:t>
            </w:r>
            <w:r w:rsidRPr="006D4C64">
              <w:rPr>
                <w:rStyle w:val="fontstyle01"/>
                <w:sz w:val="20"/>
                <w:szCs w:val="20"/>
              </w:rPr>
              <w:t>perubahan kecil dan penghampiran suatu</w:t>
            </w:r>
            <w:r w:rsidRPr="006D4C64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6D4C64">
              <w:rPr>
                <w:rStyle w:val="fontstyle01"/>
                <w:sz w:val="20"/>
                <w:szCs w:val="20"/>
              </w:rPr>
              <w:t>kuantiti.</w:t>
            </w:r>
          </w:p>
          <w:p w14:paraId="50C93877" w14:textId="537FC6FC" w:rsidR="000C30F3" w:rsidRPr="000C30F3" w:rsidRDefault="000C30F3" w:rsidP="000C30F3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8454EC" w:rsidRPr="00507077" w14:paraId="61847426" w14:textId="77777777" w:rsidTr="00F102B5">
        <w:trPr>
          <w:trHeight w:val="6500"/>
        </w:trPr>
        <w:tc>
          <w:tcPr>
            <w:tcW w:w="1883" w:type="dxa"/>
            <w:shd w:val="clear" w:color="auto" w:fill="E2EFD9" w:themeFill="accent6" w:themeFillTint="33"/>
          </w:tcPr>
          <w:p w14:paraId="4875845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7118C6B" w14:textId="5D187455" w:rsidR="00F05D93" w:rsidRPr="00946888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47329FCD" w14:textId="61BD62D3" w:rsidR="00937B7C" w:rsidRDefault="00937B7C" w:rsidP="00937B7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menerangkan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isi pelajaran yang dipelajari menggunakan PPT Bab </w:t>
            </w:r>
            <w:r w:rsidR="00DF0D75">
              <w:rPr>
                <w:rFonts w:ascii="Arial" w:eastAsia="Calibri" w:hAnsi="Arial" w:cs="Arial"/>
                <w:sz w:val="20"/>
                <w:szCs w:val="20"/>
                <w:lang w:val="en-MY"/>
              </w:rPr>
              <w:t>2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C294D71" w14:textId="77777777" w:rsidR="00937B7C" w:rsidRDefault="00937B7C" w:rsidP="00937B7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 contoh soalan kepada murid.</w:t>
            </w:r>
          </w:p>
          <w:p w14:paraId="0440FD65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45ACE2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3B13E33" w14:textId="77777777" w:rsidR="00742DF2" w:rsidRDefault="00742DF2" w:rsidP="00742DF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6584FC4F" w14:textId="695E18ED" w:rsidR="00742DF2" w:rsidRDefault="00E86989" w:rsidP="00742DF2">
            <w:pPr>
              <w:spacing w:line="276" w:lineRule="auto"/>
              <w:rPr>
                <w:rFonts w:ascii="ArialMT" w:hAnsi="ArialMT"/>
                <w:color w:val="000000"/>
                <w:sz w:val="20"/>
                <w:szCs w:val="20"/>
              </w:rPr>
            </w:pPr>
            <w:r w:rsidRPr="00E86989">
              <w:rPr>
                <w:rFonts w:ascii="ArialMT" w:hAnsi="ArialMT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MT" w:hAnsi="ArialMT"/>
                <w:color w:val="000000"/>
                <w:sz w:val="20"/>
                <w:szCs w:val="20"/>
              </w:rPr>
              <w:t xml:space="preserve">    </w:t>
            </w:r>
            <w:r w:rsidRPr="00E86989">
              <w:rPr>
                <w:rFonts w:ascii="ArialMT" w:hAnsi="ArialMT"/>
                <w:color w:val="000000"/>
                <w:sz w:val="20"/>
                <w:szCs w:val="20"/>
              </w:rPr>
              <w:t>Guru melakarkan sebuah graf seperti berikut:</w:t>
            </w:r>
          </w:p>
          <w:p w14:paraId="2592B8CE" w14:textId="77777777" w:rsidR="00E86989" w:rsidRPr="00E86989" w:rsidRDefault="00E86989" w:rsidP="00742DF2">
            <w:pPr>
              <w:spacing w:line="276" w:lineRule="auto"/>
              <w:rPr>
                <w:b/>
                <w:bCs/>
                <w:noProof/>
                <w:sz w:val="28"/>
                <w:szCs w:val="28"/>
              </w:rPr>
            </w:pPr>
          </w:p>
          <w:p w14:paraId="476AB11A" w14:textId="116E75A7" w:rsidR="006D4C64" w:rsidRDefault="00E86989" w:rsidP="00742DF2">
            <w:pPr>
              <w:spacing w:line="276" w:lineRule="auto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55A44BC7" wp14:editId="49717B5D">
                  <wp:extent cx="2158541" cy="1004552"/>
                  <wp:effectExtent l="0" t="0" r="0" b="5715"/>
                  <wp:docPr id="20111068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110685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371" cy="1010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8A9D00" w14:textId="77777777" w:rsidR="00E86989" w:rsidRDefault="00E86989" w:rsidP="00742DF2">
            <w:pPr>
              <w:spacing w:line="276" w:lineRule="auto"/>
              <w:rPr>
                <w:b/>
                <w:bCs/>
                <w:noProof/>
              </w:rPr>
            </w:pPr>
          </w:p>
          <w:p w14:paraId="3C4E776C" w14:textId="737D7424" w:rsidR="00E86989" w:rsidRPr="00E86989" w:rsidRDefault="00E86989" w:rsidP="00E86989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2.       </w:t>
            </w:r>
            <w:r w:rsidRPr="00E86989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dalam kumpulan diminta menyatakan tanda atau nilai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dy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dx</m:t>
                  </m:r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Arial"/>
                      <w:color w:val="000000"/>
                      <w:sz w:val="20"/>
                      <w:szCs w:val="20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 w:cs="Arial"/>
                          <w:color w:val="000000"/>
                          <w:sz w:val="20"/>
                          <w:szCs w:val="20"/>
                        </w:rPr>
                        <m:t>2</m:t>
                      </m:r>
                    </m:sup>
                  </m:sSup>
                </m:den>
              </m:f>
            </m:oMath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86989">
              <w:rPr>
                <w:rFonts w:ascii="Arial" w:hAnsi="Arial" w:cs="Arial"/>
                <w:color w:val="000000"/>
                <w:sz w:val="20"/>
                <w:szCs w:val="20"/>
              </w:rPr>
              <w:t xml:space="preserve">pada setiap titik </w:t>
            </w:r>
            <w:r w:rsidRPr="00E8698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, B, C, D, E </w:t>
            </w:r>
            <w:r w:rsidRPr="00E86989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r w:rsidRPr="00E8698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F </w:t>
            </w:r>
            <w:r w:rsidRPr="00E86989">
              <w:rPr>
                <w:rFonts w:ascii="Arial" w:hAnsi="Arial" w:cs="Arial"/>
                <w:color w:val="000000"/>
                <w:sz w:val="20"/>
                <w:szCs w:val="20"/>
              </w:rPr>
              <w:t>pada graf tersebu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50895A41" w14:textId="77777777" w:rsidR="006D4C64" w:rsidRPr="00E86989" w:rsidRDefault="006D4C64" w:rsidP="00742DF2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  <w:p w14:paraId="17BE8507" w14:textId="2EDD8EE7" w:rsidR="006D4C64" w:rsidRPr="00F05D93" w:rsidRDefault="006D4C64" w:rsidP="00742DF2">
            <w:pPr>
              <w:spacing w:line="276" w:lineRule="auto"/>
              <w:rPr>
                <w:b/>
                <w:bCs/>
                <w:noProof/>
              </w:rPr>
            </w:pPr>
          </w:p>
          <w:p w14:paraId="4B6C3562" w14:textId="77777777" w:rsidR="00E86989" w:rsidRDefault="00E86989" w:rsidP="00E8698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1148C1AD" w14:textId="53E56770" w:rsidR="00E86989" w:rsidRPr="00E86989" w:rsidRDefault="00E86989" w:rsidP="00E86989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86989">
              <w:rPr>
                <w:rFonts w:ascii="Arial" w:hAnsi="Arial" w:cs="Arial"/>
                <w:sz w:val="20"/>
                <w:szCs w:val="20"/>
              </w:rPr>
              <w:t>Guru memberikan kesimpulan pengajaran kepada murid.</w:t>
            </w:r>
          </w:p>
          <w:p w14:paraId="3B4BAEFA" w14:textId="1D769440" w:rsidR="008454EC" w:rsidRPr="00630C2B" w:rsidRDefault="00E86989" w:rsidP="00E86989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F5286">
              <w:rPr>
                <w:rFonts w:ascii="Arial" w:hAnsi="Arial" w:cs="Arial"/>
                <w:sz w:val="20"/>
                <w:szCs w:val="20"/>
                <w:lang w:val="en-US"/>
              </w:rPr>
              <w:t>Guru memberikan latihan kepada murid.</w:t>
            </w:r>
          </w:p>
        </w:tc>
      </w:tr>
      <w:tr w:rsidR="008454EC" w:rsidRPr="00507077" w14:paraId="2C24718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168D30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lastRenderedPageBreak/>
              <w:t>REFLEKSI</w:t>
            </w:r>
          </w:p>
        </w:tc>
        <w:tc>
          <w:tcPr>
            <w:tcW w:w="8907" w:type="dxa"/>
            <w:gridSpan w:val="4"/>
          </w:tcPr>
          <w:p w14:paraId="06986719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282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aik.</w:t>
            </w:r>
          </w:p>
          <w:p w14:paraId="1FB7CC2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7977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>Murid dapat mencapai objektif pembelajaran dengan bimbingan.</w:t>
            </w:r>
          </w:p>
          <w:p w14:paraId="01A182D2" w14:textId="6920A69F" w:rsidR="008454EC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98954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urid tidak dapat mencapai objektif pembelajaran.</w:t>
            </w:r>
          </w:p>
        </w:tc>
      </w:tr>
    </w:tbl>
    <w:p w14:paraId="39A2146A" w14:textId="77777777" w:rsidR="005045C6" w:rsidRDefault="005045C6"/>
    <w:sectPr w:rsidR="005045C6" w:rsidSect="00E951F8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25B7E" w14:textId="77777777" w:rsidR="00B81950" w:rsidRDefault="00B81950" w:rsidP="00742DF2">
      <w:pPr>
        <w:spacing w:after="0" w:line="240" w:lineRule="auto"/>
      </w:pPr>
      <w:r>
        <w:separator/>
      </w:r>
    </w:p>
  </w:endnote>
  <w:endnote w:type="continuationSeparator" w:id="0">
    <w:p w14:paraId="261DDDF1" w14:textId="77777777" w:rsidR="00B81950" w:rsidRDefault="00B81950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EB73A" w14:textId="77777777" w:rsidR="00B81950" w:rsidRDefault="00B81950" w:rsidP="00742DF2">
      <w:pPr>
        <w:spacing w:after="0" w:line="240" w:lineRule="auto"/>
      </w:pPr>
      <w:r>
        <w:separator/>
      </w:r>
    </w:p>
  </w:footnote>
  <w:footnote w:type="continuationSeparator" w:id="0">
    <w:p w14:paraId="6EAA26B8" w14:textId="77777777" w:rsidR="00B81950" w:rsidRDefault="00B81950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660A0"/>
    <w:multiLevelType w:val="hybridMultilevel"/>
    <w:tmpl w:val="FB68742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8"/>
  </w:num>
  <w:num w:numId="2" w16cid:durableId="1663045690">
    <w:abstractNumId w:val="6"/>
  </w:num>
  <w:num w:numId="3" w16cid:durableId="1560284533">
    <w:abstractNumId w:val="7"/>
  </w:num>
  <w:num w:numId="4" w16cid:durableId="859663416">
    <w:abstractNumId w:val="11"/>
  </w:num>
  <w:num w:numId="5" w16cid:durableId="1006633768">
    <w:abstractNumId w:val="14"/>
  </w:num>
  <w:num w:numId="6" w16cid:durableId="1000230192">
    <w:abstractNumId w:val="18"/>
  </w:num>
  <w:num w:numId="7" w16cid:durableId="1985162944">
    <w:abstractNumId w:val="3"/>
  </w:num>
  <w:num w:numId="8" w16cid:durableId="602148028">
    <w:abstractNumId w:val="9"/>
  </w:num>
  <w:num w:numId="9" w16cid:durableId="933827071">
    <w:abstractNumId w:val="10"/>
  </w:num>
  <w:num w:numId="10" w16cid:durableId="831026028">
    <w:abstractNumId w:val="5"/>
  </w:num>
  <w:num w:numId="11" w16cid:durableId="1881286900">
    <w:abstractNumId w:val="12"/>
  </w:num>
  <w:num w:numId="12" w16cid:durableId="509833360">
    <w:abstractNumId w:val="17"/>
  </w:num>
  <w:num w:numId="13" w16cid:durableId="2108846852">
    <w:abstractNumId w:val="15"/>
  </w:num>
  <w:num w:numId="14" w16cid:durableId="1191651410">
    <w:abstractNumId w:val="19"/>
  </w:num>
  <w:num w:numId="15" w16cid:durableId="453133348">
    <w:abstractNumId w:val="13"/>
  </w:num>
  <w:num w:numId="16" w16cid:durableId="1233655962">
    <w:abstractNumId w:val="1"/>
  </w:num>
  <w:num w:numId="17" w16cid:durableId="1636179572">
    <w:abstractNumId w:val="4"/>
  </w:num>
  <w:num w:numId="18" w16cid:durableId="2026245724">
    <w:abstractNumId w:val="2"/>
  </w:num>
  <w:num w:numId="19" w16cid:durableId="1017971298">
    <w:abstractNumId w:val="16"/>
  </w:num>
  <w:num w:numId="20" w16cid:durableId="1409576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4261A"/>
    <w:rsid w:val="000812B2"/>
    <w:rsid w:val="000A3136"/>
    <w:rsid w:val="000C2EDC"/>
    <w:rsid w:val="000C30F3"/>
    <w:rsid w:val="00101627"/>
    <w:rsid w:val="00156D48"/>
    <w:rsid w:val="001844EA"/>
    <w:rsid w:val="001F123D"/>
    <w:rsid w:val="001F5286"/>
    <w:rsid w:val="002D2CB9"/>
    <w:rsid w:val="003711BE"/>
    <w:rsid w:val="003C46FB"/>
    <w:rsid w:val="00426771"/>
    <w:rsid w:val="00477DE5"/>
    <w:rsid w:val="00492F01"/>
    <w:rsid w:val="004A6661"/>
    <w:rsid w:val="004D1D04"/>
    <w:rsid w:val="005045C6"/>
    <w:rsid w:val="00522CA9"/>
    <w:rsid w:val="005C1961"/>
    <w:rsid w:val="006476B9"/>
    <w:rsid w:val="006A2243"/>
    <w:rsid w:val="006D4C64"/>
    <w:rsid w:val="006E593E"/>
    <w:rsid w:val="00742DF2"/>
    <w:rsid w:val="00790DE8"/>
    <w:rsid w:val="007C71EC"/>
    <w:rsid w:val="007F39A7"/>
    <w:rsid w:val="008106B3"/>
    <w:rsid w:val="00826E2E"/>
    <w:rsid w:val="00840C9F"/>
    <w:rsid w:val="008454EC"/>
    <w:rsid w:val="00876354"/>
    <w:rsid w:val="008775EA"/>
    <w:rsid w:val="00897B82"/>
    <w:rsid w:val="008D4102"/>
    <w:rsid w:val="00937B7C"/>
    <w:rsid w:val="009475BF"/>
    <w:rsid w:val="00947CB2"/>
    <w:rsid w:val="009532EF"/>
    <w:rsid w:val="00956723"/>
    <w:rsid w:val="0097047F"/>
    <w:rsid w:val="009A2604"/>
    <w:rsid w:val="009B506C"/>
    <w:rsid w:val="009E283D"/>
    <w:rsid w:val="00A74FB0"/>
    <w:rsid w:val="00A87EED"/>
    <w:rsid w:val="00A933CB"/>
    <w:rsid w:val="00A950C2"/>
    <w:rsid w:val="00B122E9"/>
    <w:rsid w:val="00B81950"/>
    <w:rsid w:val="00B92C44"/>
    <w:rsid w:val="00BE73F2"/>
    <w:rsid w:val="00BE7A27"/>
    <w:rsid w:val="00C0578A"/>
    <w:rsid w:val="00C502B0"/>
    <w:rsid w:val="00CF7B02"/>
    <w:rsid w:val="00D21D80"/>
    <w:rsid w:val="00DE170D"/>
    <w:rsid w:val="00DF0D75"/>
    <w:rsid w:val="00E3610D"/>
    <w:rsid w:val="00E86989"/>
    <w:rsid w:val="00E951F8"/>
    <w:rsid w:val="00EC1C62"/>
    <w:rsid w:val="00EF4786"/>
    <w:rsid w:val="00F05D93"/>
    <w:rsid w:val="00F102B5"/>
    <w:rsid w:val="00F23FA1"/>
    <w:rsid w:val="00F34E51"/>
    <w:rsid w:val="00F44C5A"/>
    <w:rsid w:val="00F873F7"/>
    <w:rsid w:val="00F9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ACC1DAA2A5943B6B3E6AC64C757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BC16A-563A-4E19-88D1-00322E732CA8}"/>
      </w:docPartPr>
      <w:docPartBody>
        <w:p w:rsidR="00FF692A" w:rsidRDefault="00FF692A" w:rsidP="00FF692A">
          <w:pPr>
            <w:pStyle w:val="CACC1DAA2A5943B6B3E6AC64C757810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1DF3C1C6618417083A3E9DC4210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D226-B69D-4625-8513-6F18B5C79C0B}"/>
      </w:docPartPr>
      <w:docPartBody>
        <w:p w:rsidR="00FF692A" w:rsidRDefault="00FF692A" w:rsidP="00FF692A">
          <w:pPr>
            <w:pStyle w:val="E1DF3C1C6618417083A3E9DC421031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9E73B35EC4349E5A8E366620994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8E8F-00BD-42C7-BD10-5AF892A5AA96}"/>
      </w:docPartPr>
      <w:docPartBody>
        <w:p w:rsidR="00FF692A" w:rsidRDefault="00FF692A" w:rsidP="00FF692A">
          <w:pPr>
            <w:pStyle w:val="D9E73B35EC4349E5A8E366620994494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10483CFC9C4FB9AC089E28EF734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D0E2A-4D4D-49E4-891F-98417DE1A599}"/>
      </w:docPartPr>
      <w:docPartBody>
        <w:p w:rsidR="00FF692A" w:rsidRDefault="00FF692A" w:rsidP="00FF692A">
          <w:pPr>
            <w:pStyle w:val="3710483CFC9C4FB9AC089E28EF7341D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316578D695B4616AE3EF9266041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78186-F629-4C66-BF29-FA932D80EBFE}"/>
      </w:docPartPr>
      <w:docPartBody>
        <w:p w:rsidR="00FF692A" w:rsidRDefault="00FF692A" w:rsidP="00FF692A">
          <w:pPr>
            <w:pStyle w:val="2316578D695B4616AE3EF926604145F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753FCB544904F6BAE7BDDEB04956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797E-4992-4B4A-8042-DC9060805FAB}"/>
      </w:docPartPr>
      <w:docPartBody>
        <w:p w:rsidR="00FF692A" w:rsidRDefault="00FF692A" w:rsidP="00FF692A">
          <w:pPr>
            <w:pStyle w:val="F753FCB544904F6BAE7BDDEB0495661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D41E112FDF4131AACB38AB529FB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D533A-E9BC-4060-A62A-556764E3F9EC}"/>
      </w:docPartPr>
      <w:docPartBody>
        <w:p w:rsidR="00000000" w:rsidRDefault="00D81E45" w:rsidP="00D81E45">
          <w:pPr>
            <w:pStyle w:val="9ED41E112FDF4131AACB38AB529FB16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6B210A955234ABDABA563DE20E1D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977E2-6A19-451A-9A90-52771A73E160}"/>
      </w:docPartPr>
      <w:docPartBody>
        <w:p w:rsidR="00000000" w:rsidRDefault="00D81E45" w:rsidP="00D81E45">
          <w:pPr>
            <w:pStyle w:val="76B210A955234ABDABA563DE20E1D96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E5B17ADCA6745DB81391CDB7C9FC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98E71-FAF0-4852-88B0-50C16CAA84A9}"/>
      </w:docPartPr>
      <w:docPartBody>
        <w:p w:rsidR="00000000" w:rsidRDefault="00D81E45" w:rsidP="00D81E45">
          <w:pPr>
            <w:pStyle w:val="1E5B17ADCA6745DB81391CDB7C9FCA76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4A27D5"/>
    <w:rsid w:val="006E04F8"/>
    <w:rsid w:val="007B59F3"/>
    <w:rsid w:val="00906F35"/>
    <w:rsid w:val="00A81491"/>
    <w:rsid w:val="00AB5E79"/>
    <w:rsid w:val="00D81E45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1E45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7A998F429BB44BCDB01346DA0579657A">
    <w:name w:val="7A998F429BB44BCDB01346DA0579657A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ACC1DAA2A5943B6B3E6AC64C757810D">
    <w:name w:val="CACC1DAA2A5943B6B3E6AC64C757810D"/>
    <w:rsid w:val="00FF692A"/>
  </w:style>
  <w:style w:type="paragraph" w:customStyle="1" w:styleId="E1DF3C1C6618417083A3E9DC4210318C">
    <w:name w:val="E1DF3C1C6618417083A3E9DC4210318C"/>
    <w:rsid w:val="00FF692A"/>
  </w:style>
  <w:style w:type="paragraph" w:customStyle="1" w:styleId="D9E73B35EC4349E5A8E366620994494B">
    <w:name w:val="D9E73B35EC4349E5A8E366620994494B"/>
    <w:rsid w:val="00FF692A"/>
  </w:style>
  <w:style w:type="paragraph" w:customStyle="1" w:styleId="4055BDB4D09248E5B885190A05AA3051">
    <w:name w:val="4055BDB4D09248E5B885190A05AA3051"/>
    <w:rsid w:val="00FF692A"/>
  </w:style>
  <w:style w:type="paragraph" w:customStyle="1" w:styleId="3710483CFC9C4FB9AC089E28EF7341D6">
    <w:name w:val="3710483CFC9C4FB9AC089E28EF7341D6"/>
    <w:rsid w:val="00FF692A"/>
  </w:style>
  <w:style w:type="paragraph" w:customStyle="1" w:styleId="2316578D695B4616AE3EF926604145F5">
    <w:name w:val="2316578D695B4616AE3EF926604145F5"/>
    <w:rsid w:val="00FF692A"/>
  </w:style>
  <w:style w:type="paragraph" w:customStyle="1" w:styleId="F753FCB544904F6BAE7BDDEB04956617">
    <w:name w:val="F753FCB544904F6BAE7BDDEB04956617"/>
    <w:rsid w:val="00FF692A"/>
  </w:style>
  <w:style w:type="paragraph" w:customStyle="1" w:styleId="E272C6CE5D6E4600A0BD6FF9531D989E">
    <w:name w:val="E272C6CE5D6E4600A0BD6FF9531D989E"/>
    <w:rsid w:val="00FF692A"/>
  </w:style>
  <w:style w:type="paragraph" w:customStyle="1" w:styleId="D090F3D77A6A4937B06F05E0FE09DC3F">
    <w:name w:val="D090F3D77A6A4937B06F05E0FE09DC3F"/>
    <w:rsid w:val="00D81E45"/>
    <w:rPr>
      <w:lang w:val="en-MY" w:eastAsia="en-MY"/>
    </w:rPr>
  </w:style>
  <w:style w:type="paragraph" w:customStyle="1" w:styleId="507271B5457D4EA9A45010A2AC87A445">
    <w:name w:val="507271B5457D4EA9A45010A2AC87A445"/>
    <w:rsid w:val="00D81E45"/>
    <w:rPr>
      <w:lang w:val="en-MY" w:eastAsia="en-MY"/>
    </w:rPr>
  </w:style>
  <w:style w:type="paragraph" w:customStyle="1" w:styleId="9ED41E112FDF4131AACB38AB529FB160">
    <w:name w:val="9ED41E112FDF4131AACB38AB529FB160"/>
    <w:rsid w:val="00D81E45"/>
    <w:rPr>
      <w:lang w:val="en-MY" w:eastAsia="en-MY"/>
    </w:rPr>
  </w:style>
  <w:style w:type="paragraph" w:customStyle="1" w:styleId="76B210A955234ABDABA563DE20E1D964">
    <w:name w:val="76B210A955234ABDABA563DE20E1D964"/>
    <w:rsid w:val="00D81E45"/>
    <w:rPr>
      <w:lang w:val="en-MY" w:eastAsia="en-MY"/>
    </w:rPr>
  </w:style>
  <w:style w:type="paragraph" w:customStyle="1" w:styleId="1E5B17ADCA6745DB81391CDB7C9FCA76">
    <w:name w:val="1E5B17ADCA6745DB81391CDB7C9FCA76"/>
    <w:rsid w:val="00D81E4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5</Pages>
  <Words>772</Words>
  <Characters>4742</Characters>
  <Application>Microsoft Office Word</Application>
  <DocSecurity>0</DocSecurity>
  <Lines>175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15</cp:revision>
  <dcterms:created xsi:type="dcterms:W3CDTF">2023-11-27T09:54:00Z</dcterms:created>
  <dcterms:modified xsi:type="dcterms:W3CDTF">2023-11-29T09:46:00Z</dcterms:modified>
</cp:coreProperties>
</file>